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E295F" w14:textId="6AC8FDD8" w:rsidR="00AA4ACD" w:rsidRDefault="00AA4ACD" w:rsidP="00AA4ACD">
      <w:pPr>
        <w:jc w:val="center"/>
        <w:rPr>
          <w:b/>
          <w:bCs/>
          <w:i/>
          <w:iCs/>
          <w:sz w:val="40"/>
          <w:szCs w:val="40"/>
        </w:rPr>
      </w:pPr>
    </w:p>
    <w:p w14:paraId="3BBF2C53" w14:textId="32A66B68" w:rsidR="00AA4ACD" w:rsidRDefault="00AA4ACD" w:rsidP="00AA4ACD">
      <w:pPr>
        <w:jc w:val="center"/>
        <w:rPr>
          <w:b/>
          <w:bCs/>
          <w:i/>
          <w:iCs/>
          <w:sz w:val="40"/>
          <w:szCs w:val="40"/>
        </w:rPr>
      </w:pPr>
    </w:p>
    <w:p w14:paraId="35734628" w14:textId="77777777" w:rsidR="00AA4ACD" w:rsidRDefault="00AA4ACD" w:rsidP="00AA4ACD">
      <w:pPr>
        <w:jc w:val="center"/>
        <w:rPr>
          <w:b/>
          <w:bCs/>
          <w:i/>
          <w:iCs/>
          <w:sz w:val="40"/>
          <w:szCs w:val="40"/>
        </w:rPr>
      </w:pPr>
    </w:p>
    <w:p w14:paraId="1445677F" w14:textId="6602D075" w:rsidR="00AA4ACD" w:rsidRPr="00AA4ACD" w:rsidRDefault="00AA4ACD" w:rsidP="00AA4ACD">
      <w:pPr>
        <w:jc w:val="center"/>
        <w:rPr>
          <w:b/>
          <w:bCs/>
          <w:i/>
          <w:iCs/>
          <w:sz w:val="40"/>
          <w:szCs w:val="40"/>
        </w:rPr>
      </w:pPr>
      <w:r w:rsidRPr="00AA4ACD">
        <w:rPr>
          <w:b/>
          <w:bCs/>
          <w:i/>
          <w:iCs/>
          <w:sz w:val="40"/>
          <w:szCs w:val="40"/>
        </w:rPr>
        <w:t>Data Shee</w:t>
      </w:r>
      <w:r>
        <w:rPr>
          <w:b/>
          <w:bCs/>
          <w:i/>
          <w:iCs/>
          <w:sz w:val="40"/>
          <w:szCs w:val="40"/>
        </w:rPr>
        <w:t>t</w:t>
      </w:r>
      <w:r w:rsidRPr="00AA4ACD">
        <w:rPr>
          <w:b/>
          <w:bCs/>
          <w:i/>
          <w:iCs/>
          <w:sz w:val="40"/>
          <w:szCs w:val="40"/>
        </w:rPr>
        <w:t xml:space="preserve"> </w:t>
      </w:r>
      <w:proofErr w:type="gramStart"/>
      <w:r w:rsidRPr="00AA4ACD">
        <w:rPr>
          <w:b/>
          <w:bCs/>
          <w:i/>
          <w:iCs/>
          <w:sz w:val="40"/>
          <w:szCs w:val="40"/>
        </w:rPr>
        <w:t>For</w:t>
      </w:r>
      <w:proofErr w:type="gramEnd"/>
      <w:r w:rsidRPr="00AA4ACD">
        <w:rPr>
          <w:b/>
          <w:bCs/>
          <w:i/>
          <w:iCs/>
          <w:sz w:val="40"/>
          <w:szCs w:val="40"/>
        </w:rPr>
        <w:t xml:space="preserve"> Cantilever Arms</w:t>
      </w:r>
    </w:p>
    <w:p w14:paraId="13FE542C" w14:textId="22572A0D" w:rsidR="00AA4ACD" w:rsidRDefault="00AA4ACD" w:rsidP="00AA4ACD">
      <w:pPr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15CFEA4" wp14:editId="3618AEE8">
            <wp:simplePos x="0" y="0"/>
            <wp:positionH relativeFrom="margin">
              <wp:posOffset>0</wp:posOffset>
            </wp:positionH>
            <wp:positionV relativeFrom="margin">
              <wp:posOffset>10124424</wp:posOffset>
            </wp:positionV>
            <wp:extent cx="5731510" cy="437515"/>
            <wp:effectExtent l="0" t="0" r="40640" b="19685"/>
            <wp:wrapSquare wrapText="bothSides"/>
            <wp:docPr id="12" name="Picture 12" descr="Letterhead Footer Ltd -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etterhead Footer Ltd - Blu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8398" dir="1593903" algn="ctr" rotWithShape="0">
                        <a:srgbClr val="808080"/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015CFEA4" wp14:editId="1C2F3837">
            <wp:simplePos x="0" y="0"/>
            <wp:positionH relativeFrom="margin">
              <wp:posOffset>1270</wp:posOffset>
            </wp:positionH>
            <wp:positionV relativeFrom="margin">
              <wp:posOffset>10119360</wp:posOffset>
            </wp:positionV>
            <wp:extent cx="5731510" cy="437515"/>
            <wp:effectExtent l="0" t="0" r="40640" b="19685"/>
            <wp:wrapSquare wrapText="bothSides"/>
            <wp:docPr id="7" name="Picture 7" descr="Letterhead Footer Ltd -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etterhead Footer Ltd - Blu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8398" dir="1593903" algn="ctr" rotWithShape="0">
                        <a:srgbClr val="808080"/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5934CB64" wp14:editId="0855CB92">
            <wp:extent cx="3570871" cy="5082540"/>
            <wp:effectExtent l="0" t="0" r="0" b="3810"/>
            <wp:docPr id="1" name="Picture 1" descr="P2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266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746" cy="512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drawing>
          <wp:inline distT="0" distB="0" distL="0" distR="0" wp14:anchorId="190FCA60" wp14:editId="7A9BB161">
            <wp:extent cx="3652767" cy="2314518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2002" cy="2352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015CFEA4" wp14:editId="758011C7">
            <wp:simplePos x="0" y="0"/>
            <wp:positionH relativeFrom="margin">
              <wp:posOffset>1270</wp:posOffset>
            </wp:positionH>
            <wp:positionV relativeFrom="margin">
              <wp:posOffset>10119360</wp:posOffset>
            </wp:positionV>
            <wp:extent cx="5731510" cy="437515"/>
            <wp:effectExtent l="0" t="0" r="40640" b="19685"/>
            <wp:wrapSquare wrapText="bothSides"/>
            <wp:docPr id="9" name="Picture 9" descr="Letterhead Footer Ltd -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etterhead Footer Ltd - Blu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28398" dir="1593903" algn="ctr" rotWithShape="0">
                        <a:srgbClr val="808080"/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A4ACD" w:rsidSect="00AA4ACD">
      <w:headerReference w:type="default" r:id="rId9"/>
      <w:footerReference w:type="default" r:id="rId10"/>
      <w:pgSz w:w="11906" w:h="16838"/>
      <w:pgMar w:top="510" w:right="1440" w:bottom="1361" w:left="1440" w:header="709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8874A2" w14:textId="77777777" w:rsidR="00AA4ACD" w:rsidRDefault="00AA4ACD" w:rsidP="00AA4ACD">
      <w:pPr>
        <w:spacing w:after="0" w:line="240" w:lineRule="auto"/>
      </w:pPr>
      <w:r>
        <w:separator/>
      </w:r>
    </w:p>
  </w:endnote>
  <w:endnote w:type="continuationSeparator" w:id="0">
    <w:p w14:paraId="4837BEB0" w14:textId="77777777" w:rsidR="00AA4ACD" w:rsidRDefault="00AA4ACD" w:rsidP="00AA4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66648" w14:textId="4EC64CF1" w:rsidR="00AA4ACD" w:rsidRDefault="00AA4ACD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78247FF2" wp14:editId="3790F2FB">
          <wp:simplePos x="0" y="0"/>
          <wp:positionH relativeFrom="margin">
            <wp:posOffset>1270</wp:posOffset>
          </wp:positionH>
          <wp:positionV relativeFrom="margin">
            <wp:posOffset>10119360</wp:posOffset>
          </wp:positionV>
          <wp:extent cx="5731510" cy="437515"/>
          <wp:effectExtent l="0" t="0" r="2540" b="635"/>
          <wp:wrapSquare wrapText="bothSides"/>
          <wp:docPr id="21" name="Picture 21" descr="Letterhead Footer Ltd -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etterhead Footer Ltd - 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015CFEA4" wp14:editId="7BD92340">
          <wp:simplePos x="0" y="0"/>
          <wp:positionH relativeFrom="margin">
            <wp:posOffset>1270</wp:posOffset>
          </wp:positionH>
          <wp:positionV relativeFrom="margin">
            <wp:posOffset>10119360</wp:posOffset>
          </wp:positionV>
          <wp:extent cx="5731510" cy="437515"/>
          <wp:effectExtent l="0" t="0" r="40640" b="19685"/>
          <wp:wrapSquare wrapText="bothSides"/>
          <wp:docPr id="22" name="Picture 22" descr="Letterhead Footer Ltd -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etterhead Footer Ltd - 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outerShdw dist="28398" dir="1593903" algn="ctr" rotWithShape="0">
                      <a:srgbClr val="808080"/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015CFEA4" wp14:editId="4E808F2F">
          <wp:simplePos x="0" y="0"/>
          <wp:positionH relativeFrom="margin">
            <wp:posOffset>-12065</wp:posOffset>
          </wp:positionH>
          <wp:positionV relativeFrom="margin">
            <wp:posOffset>10072370</wp:posOffset>
          </wp:positionV>
          <wp:extent cx="7560310" cy="577215"/>
          <wp:effectExtent l="0" t="0" r="2540" b="0"/>
          <wp:wrapSquare wrapText="bothSides"/>
          <wp:docPr id="23" name="Picture 23" descr="Letterhead Footer Ltd -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etterhead Footer Ltd - 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>
                    <a:off x="0" y="0"/>
                    <a:ext cx="7560310" cy="577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015CFEA4" wp14:editId="30F1B583">
          <wp:simplePos x="0" y="0"/>
          <wp:positionH relativeFrom="margin">
            <wp:posOffset>1270</wp:posOffset>
          </wp:positionH>
          <wp:positionV relativeFrom="margin">
            <wp:posOffset>10119360</wp:posOffset>
          </wp:positionV>
          <wp:extent cx="5731510" cy="437515"/>
          <wp:effectExtent l="0" t="0" r="2540" b="635"/>
          <wp:wrapSquare wrapText="bothSides"/>
          <wp:docPr id="24" name="Picture 24" descr="Letterhead Footer Ltd -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 Footer Ltd - 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015CFEA4" wp14:editId="07262D0D">
          <wp:simplePos x="0" y="0"/>
          <wp:positionH relativeFrom="margin">
            <wp:posOffset>1270</wp:posOffset>
          </wp:positionH>
          <wp:positionV relativeFrom="margin">
            <wp:posOffset>10119360</wp:posOffset>
          </wp:positionV>
          <wp:extent cx="5731510" cy="437515"/>
          <wp:effectExtent l="0" t="0" r="2540" b="635"/>
          <wp:wrapSquare wrapText="bothSides"/>
          <wp:docPr id="25" name="Picture 25" descr="Letterhead Footer Ltd -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tterhead Footer Ltd - 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437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15261A" w14:textId="77777777" w:rsidR="00AA4ACD" w:rsidRDefault="00AA4ACD" w:rsidP="00AA4ACD">
      <w:pPr>
        <w:spacing w:after="0" w:line="240" w:lineRule="auto"/>
      </w:pPr>
      <w:r>
        <w:separator/>
      </w:r>
    </w:p>
  </w:footnote>
  <w:footnote w:type="continuationSeparator" w:id="0">
    <w:p w14:paraId="3707AF69" w14:textId="77777777" w:rsidR="00AA4ACD" w:rsidRDefault="00AA4ACD" w:rsidP="00AA4A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73A9E" w14:textId="0BAD0D9E" w:rsidR="00AA4ACD" w:rsidRDefault="00AA4AC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9D99D42" wp14:editId="44A009A1">
          <wp:simplePos x="0" y="0"/>
          <wp:positionH relativeFrom="margin">
            <wp:posOffset>-950595</wp:posOffset>
          </wp:positionH>
          <wp:positionV relativeFrom="margin">
            <wp:posOffset>-927925</wp:posOffset>
          </wp:positionV>
          <wp:extent cx="7623922" cy="1603169"/>
          <wp:effectExtent l="0" t="0" r="0" b="0"/>
          <wp:wrapNone/>
          <wp:docPr id="20" name="Picture 20" descr="Letterhead Header Ltd -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 Header Ltd - 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3922" cy="16031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tbS0MDCytDQ2NTJX0lEKTi0uzszPAykwrAUAxeVW2iwAAAA="/>
  </w:docVars>
  <w:rsids>
    <w:rsidRoot w:val="00AA4ACD"/>
    <w:rsid w:val="00A65BCE"/>
    <w:rsid w:val="00AA4ACD"/>
    <w:rsid w:val="00E04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253E1F40"/>
  <w15:chartTrackingRefBased/>
  <w15:docId w15:val="{DBF09C74-1A22-4E2A-850E-B41D6FAF1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color w:val="000000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4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ACD"/>
  </w:style>
  <w:style w:type="paragraph" w:styleId="Footer">
    <w:name w:val="footer"/>
    <w:basedOn w:val="Normal"/>
    <w:link w:val="FooterChar"/>
    <w:uiPriority w:val="99"/>
    <w:unhideWhenUsed/>
    <w:rsid w:val="00AA4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A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 Harmer</dc:creator>
  <cp:keywords/>
  <dc:description/>
  <cp:lastModifiedBy>Roy Harmer</cp:lastModifiedBy>
  <cp:revision>1</cp:revision>
  <dcterms:created xsi:type="dcterms:W3CDTF">2019-11-25T12:52:00Z</dcterms:created>
  <dcterms:modified xsi:type="dcterms:W3CDTF">2019-11-25T13:03:00Z</dcterms:modified>
</cp:coreProperties>
</file>